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5AB6" w:rsidRPr="00BE72CB" w:rsidRDefault="00175AB6" w:rsidP="00BB42FC">
      <w:pPr>
        <w:jc w:val="left"/>
        <w:rPr>
          <w:b/>
          <w:sz w:val="32"/>
          <w:szCs w:val="32"/>
        </w:rPr>
      </w:pPr>
      <w:bookmarkStart w:id="0" w:name="_GoBack"/>
      <w:r w:rsidRPr="00BE72CB">
        <w:rPr>
          <w:b/>
          <w:sz w:val="32"/>
          <w:szCs w:val="32"/>
        </w:rPr>
        <w:t xml:space="preserve">Access to web client of ERP system MS Dynamics NAV 2016 </w:t>
      </w:r>
    </w:p>
    <w:bookmarkEnd w:id="0"/>
    <w:p w:rsidR="00175AB6" w:rsidRDefault="0038022D" w:rsidP="00BB42FC">
      <w:pPr>
        <w:jc w:val="left"/>
        <w:rPr>
          <w:szCs w:val="20"/>
        </w:rPr>
      </w:pPr>
      <w:r>
        <w:rPr>
          <w:szCs w:val="20"/>
        </w:rPr>
        <w:fldChar w:fldCharType="begin"/>
      </w:r>
      <w:r>
        <w:rPr>
          <w:szCs w:val="20"/>
        </w:rPr>
        <w:instrText xml:space="preserve"> HYPERLINK "</w:instrText>
      </w:r>
      <w:r w:rsidRPr="0038022D">
        <w:rPr>
          <w:szCs w:val="20"/>
        </w:rPr>
        <w:instrText>https://www.econ.muni.cz/en/it-services/remote-access-to-services</w:instrText>
      </w:r>
      <w:r>
        <w:rPr>
          <w:szCs w:val="20"/>
        </w:rPr>
        <w:instrText xml:space="preserve">" </w:instrText>
      </w:r>
      <w:r>
        <w:rPr>
          <w:szCs w:val="20"/>
        </w:rPr>
        <w:fldChar w:fldCharType="separate"/>
      </w:r>
      <w:r w:rsidRPr="002F7131">
        <w:rPr>
          <w:rStyle w:val="Hypertextovodkaz"/>
          <w:szCs w:val="20"/>
        </w:rPr>
        <w:t>https://www.econ.muni.cz/en/it-services/remote-access-to-services</w:t>
      </w:r>
      <w:r>
        <w:rPr>
          <w:szCs w:val="20"/>
        </w:rPr>
        <w:fldChar w:fldCharType="end"/>
      </w:r>
      <w:r>
        <w:rPr>
          <w:szCs w:val="20"/>
        </w:rPr>
        <w:t xml:space="preserve"> </w:t>
      </w:r>
    </w:p>
    <w:p w:rsidR="0038022D" w:rsidRDefault="0038022D" w:rsidP="00BB42FC">
      <w:pPr>
        <w:jc w:val="left"/>
        <w:rPr>
          <w:szCs w:val="20"/>
        </w:rPr>
      </w:pPr>
      <w:r>
        <w:rPr>
          <w:szCs w:val="20"/>
        </w:rPr>
        <w:t>ID=student</w:t>
      </w:r>
    </w:p>
    <w:p w:rsidR="00175AB6" w:rsidRDefault="0038022D" w:rsidP="00BB42FC">
      <w:pPr>
        <w:jc w:val="left"/>
        <w:rPr>
          <w:szCs w:val="20"/>
        </w:rPr>
      </w:pPr>
      <w:r>
        <w:rPr>
          <w:szCs w:val="20"/>
        </w:rPr>
        <w:t xml:space="preserve">Password = P@ssword1 </w:t>
      </w:r>
    </w:p>
    <w:p w:rsidR="0038022D" w:rsidRDefault="00BE72CB" w:rsidP="00BB42FC">
      <w:pPr>
        <w:jc w:val="left"/>
        <w:rPr>
          <w:szCs w:val="20"/>
        </w:rPr>
      </w:pPr>
      <w:r>
        <w:rPr>
          <w:szCs w:val="20"/>
        </w:rPr>
        <w:t xml:space="preserve">If </w:t>
      </w:r>
      <w:proofErr w:type="gramStart"/>
      <w:r>
        <w:rPr>
          <w:szCs w:val="20"/>
        </w:rPr>
        <w:t>message :Continue</w:t>
      </w:r>
      <w:proofErr w:type="gramEnd"/>
      <w:r>
        <w:rPr>
          <w:szCs w:val="20"/>
        </w:rPr>
        <w:t xml:space="preserve"> by confirm   To this web site (not recommended) appears (see </w:t>
      </w:r>
      <w:proofErr w:type="spellStart"/>
      <w:r>
        <w:rPr>
          <w:szCs w:val="20"/>
        </w:rPr>
        <w:t>bellow</w:t>
      </w:r>
      <w:proofErr w:type="spellEnd"/>
      <w:r>
        <w:rPr>
          <w:szCs w:val="20"/>
        </w:rPr>
        <w:t xml:space="preserve">) </w:t>
      </w:r>
    </w:p>
    <w:p w:rsidR="00BE72CB" w:rsidRDefault="00BE72CB" w:rsidP="00BB42FC">
      <w:pPr>
        <w:jc w:val="left"/>
        <w:rPr>
          <w:szCs w:val="20"/>
        </w:rPr>
      </w:pPr>
    </w:p>
    <w:p w:rsidR="00BE72CB" w:rsidRDefault="00BE72CB" w:rsidP="00BB42FC">
      <w:pPr>
        <w:jc w:val="left"/>
        <w:rPr>
          <w:szCs w:val="20"/>
        </w:rPr>
      </w:pPr>
      <w:r>
        <w:rPr>
          <w:noProof/>
          <w:lang w:val="cs-CZ" w:eastAsia="cs-CZ"/>
        </w:rPr>
        <w:drawing>
          <wp:inline distT="0" distB="0" distL="0" distR="0" wp14:anchorId="30A4E6A2" wp14:editId="0199A5C6">
            <wp:extent cx="5760720" cy="1336301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36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2CB" w:rsidRDefault="00BE72CB" w:rsidP="00BB42FC">
      <w:pPr>
        <w:jc w:val="left"/>
        <w:rPr>
          <w:b/>
          <w:szCs w:val="20"/>
        </w:rPr>
      </w:pPr>
    </w:p>
    <w:p w:rsidR="00175AB6" w:rsidRPr="00BE72CB" w:rsidRDefault="00175AB6" w:rsidP="00BB42FC">
      <w:pPr>
        <w:jc w:val="left"/>
        <w:rPr>
          <w:b/>
          <w:sz w:val="36"/>
          <w:szCs w:val="36"/>
        </w:rPr>
      </w:pPr>
      <w:r w:rsidRPr="00BE72CB">
        <w:rPr>
          <w:b/>
          <w:sz w:val="36"/>
          <w:szCs w:val="36"/>
        </w:rPr>
        <w:t>Message fo</w:t>
      </w:r>
      <w:r w:rsidR="00030715" w:rsidRPr="00BE72CB">
        <w:rPr>
          <w:b/>
          <w:sz w:val="36"/>
          <w:szCs w:val="36"/>
        </w:rPr>
        <w:t>r</w:t>
      </w:r>
      <w:r w:rsidRPr="00BE72CB">
        <w:rPr>
          <w:b/>
          <w:sz w:val="36"/>
          <w:szCs w:val="36"/>
        </w:rPr>
        <w:t xml:space="preserve"> Czech Students</w:t>
      </w:r>
      <w:r w:rsidR="0038022D" w:rsidRPr="00BE72CB">
        <w:rPr>
          <w:b/>
          <w:sz w:val="36"/>
          <w:szCs w:val="36"/>
        </w:rPr>
        <w:t xml:space="preserve"> (if exists</w:t>
      </w:r>
      <w:proofErr w:type="gramStart"/>
      <w:r w:rsidR="0038022D" w:rsidRPr="00BE72CB">
        <w:rPr>
          <w:b/>
          <w:sz w:val="36"/>
          <w:szCs w:val="36"/>
        </w:rPr>
        <w:t>)</w:t>
      </w:r>
      <w:r w:rsidRPr="00BE72CB">
        <w:rPr>
          <w:b/>
          <w:sz w:val="36"/>
          <w:szCs w:val="36"/>
        </w:rPr>
        <w:t xml:space="preserve"> :</w:t>
      </w:r>
      <w:proofErr w:type="gramEnd"/>
    </w:p>
    <w:p w:rsidR="00030715" w:rsidRDefault="00BB42FC" w:rsidP="00BB42FC">
      <w:pPr>
        <w:jc w:val="left"/>
        <w:rPr>
          <w:szCs w:val="20"/>
          <w:lang w:val="cs-CZ"/>
        </w:rPr>
      </w:pPr>
      <w:r>
        <w:rPr>
          <w:szCs w:val="20"/>
        </w:rPr>
        <w:br/>
      </w:r>
      <w:r w:rsidR="00175AB6" w:rsidRPr="00030715">
        <w:rPr>
          <w:szCs w:val="20"/>
          <w:lang w:val="cs-CZ"/>
        </w:rPr>
        <w:t>Z</w:t>
      </w:r>
      <w:r w:rsidRPr="00030715">
        <w:rPr>
          <w:szCs w:val="20"/>
          <w:lang w:val="cs-CZ"/>
        </w:rPr>
        <w:t xml:space="preserve"> česk</w:t>
      </w:r>
      <w:r w:rsidR="00175AB6" w:rsidRPr="00030715">
        <w:rPr>
          <w:szCs w:val="20"/>
          <w:lang w:val="cs-CZ"/>
        </w:rPr>
        <w:t>é</w:t>
      </w:r>
      <w:r w:rsidRPr="00030715">
        <w:rPr>
          <w:szCs w:val="20"/>
          <w:lang w:val="cs-CZ"/>
        </w:rPr>
        <w:t xml:space="preserve">ho návodu </w:t>
      </w:r>
      <w:r w:rsidR="00175AB6" w:rsidRPr="00030715">
        <w:rPr>
          <w:szCs w:val="20"/>
          <w:lang w:val="cs-CZ"/>
        </w:rPr>
        <w:t xml:space="preserve">nejde </w:t>
      </w:r>
      <w:r w:rsidRPr="00030715">
        <w:rPr>
          <w:szCs w:val="20"/>
          <w:lang w:val="cs-CZ"/>
        </w:rPr>
        <w:t>jednoduše</w:t>
      </w:r>
      <w:r w:rsidR="00175AB6" w:rsidRPr="00030715">
        <w:rPr>
          <w:szCs w:val="20"/>
          <w:lang w:val="cs-CZ"/>
        </w:rPr>
        <w:t xml:space="preserve"> </w:t>
      </w:r>
      <w:r w:rsidR="00BE72CB">
        <w:rPr>
          <w:szCs w:val="20"/>
          <w:lang w:val="cs-CZ"/>
        </w:rPr>
        <w:t>„</w:t>
      </w:r>
      <w:r w:rsidR="00175AB6" w:rsidRPr="00030715">
        <w:rPr>
          <w:szCs w:val="20"/>
          <w:lang w:val="cs-CZ"/>
        </w:rPr>
        <w:t xml:space="preserve"> </w:t>
      </w:r>
      <w:proofErr w:type="spellStart"/>
      <w:r w:rsidRPr="00030715">
        <w:rPr>
          <w:szCs w:val="20"/>
          <w:lang w:val="cs-CZ"/>
        </w:rPr>
        <w:t>překliknout</w:t>
      </w:r>
      <w:proofErr w:type="spellEnd"/>
      <w:r w:rsidRPr="00030715">
        <w:rPr>
          <w:szCs w:val="20"/>
          <w:lang w:val="cs-CZ"/>
        </w:rPr>
        <w:t xml:space="preserve"> </w:t>
      </w:r>
      <w:r w:rsidR="00030715">
        <w:rPr>
          <w:szCs w:val="20"/>
          <w:lang w:val="cs-CZ"/>
        </w:rPr>
        <w:t xml:space="preserve">„ </w:t>
      </w:r>
      <w:r w:rsidRPr="00030715">
        <w:rPr>
          <w:szCs w:val="20"/>
          <w:lang w:val="cs-CZ"/>
        </w:rPr>
        <w:t>na anglický text.</w:t>
      </w:r>
      <w:r w:rsidRPr="00030715">
        <w:rPr>
          <w:szCs w:val="20"/>
          <w:lang w:val="cs-CZ"/>
        </w:rPr>
        <w:br/>
      </w:r>
    </w:p>
    <w:p w:rsidR="00030715" w:rsidRPr="00030715" w:rsidRDefault="00030715" w:rsidP="00BB42FC">
      <w:pPr>
        <w:jc w:val="left"/>
        <w:rPr>
          <w:b/>
          <w:szCs w:val="20"/>
          <w:lang w:val="cs-CZ"/>
        </w:rPr>
      </w:pPr>
    </w:p>
    <w:p w:rsidR="00BE72CB" w:rsidRDefault="00BB42FC" w:rsidP="00BB42FC">
      <w:pPr>
        <w:jc w:val="left"/>
        <w:rPr>
          <w:szCs w:val="20"/>
          <w:lang w:val="cs-CZ"/>
        </w:rPr>
      </w:pPr>
      <w:r w:rsidRPr="00030715">
        <w:rPr>
          <w:szCs w:val="20"/>
          <w:lang w:val="en-US"/>
        </w:rPr>
        <w:t>Students</w:t>
      </w:r>
      <w:r w:rsidRPr="00030715">
        <w:rPr>
          <w:szCs w:val="20"/>
          <w:lang w:val="en-US"/>
        </w:rPr>
        <w:br/>
        <w:t>        Master's Studies in English</w:t>
      </w:r>
      <w:r w:rsidRPr="00030715">
        <w:rPr>
          <w:szCs w:val="20"/>
          <w:lang w:val="en-US"/>
        </w:rPr>
        <w:br/>
        <w:t>                IT technologies and their setting (CIKT)</w:t>
      </w:r>
      <w:r w:rsidRPr="00030715">
        <w:rPr>
          <w:szCs w:val="20"/>
          <w:lang w:val="en-US"/>
        </w:rPr>
        <w:br/>
        <w:t>                        Instructions and settings</w:t>
      </w:r>
      <w:r w:rsidRPr="00030715">
        <w:rPr>
          <w:szCs w:val="20"/>
          <w:lang w:val="en-US"/>
        </w:rPr>
        <w:br/>
        <w:t>                                Web client for MS Dynamics NAV 2016</w:t>
      </w:r>
      <w:r w:rsidRPr="00030715">
        <w:rPr>
          <w:szCs w:val="20"/>
          <w:lang w:val="cs-CZ"/>
        </w:rPr>
        <w:br/>
      </w:r>
      <w:r w:rsidRPr="00030715">
        <w:rPr>
          <w:szCs w:val="20"/>
          <w:lang w:val="cs-CZ"/>
        </w:rPr>
        <w:br/>
      </w:r>
      <w:r w:rsidR="00BE72CB">
        <w:rPr>
          <w:szCs w:val="20"/>
          <w:lang w:val="cs-CZ"/>
        </w:rPr>
        <w:t xml:space="preserve">Poznámka pod </w:t>
      </w:r>
      <w:proofErr w:type="gramStart"/>
      <w:r w:rsidR="00BE72CB">
        <w:rPr>
          <w:szCs w:val="20"/>
          <w:lang w:val="cs-CZ"/>
        </w:rPr>
        <w:t>čarou :</w:t>
      </w:r>
      <w:proofErr w:type="gramEnd"/>
      <w:r w:rsidR="00BE72CB">
        <w:rPr>
          <w:szCs w:val="20"/>
          <w:lang w:val="cs-CZ"/>
        </w:rPr>
        <w:t xml:space="preserve">  </w:t>
      </w:r>
      <w:r w:rsidR="00175AB6" w:rsidRPr="00030715">
        <w:rPr>
          <w:szCs w:val="20"/>
          <w:lang w:val="cs-CZ"/>
        </w:rPr>
        <w:t xml:space="preserve">  v budoucnu ve spolupráci s CIKT </w:t>
      </w:r>
      <w:r w:rsidR="00BE72CB">
        <w:rPr>
          <w:szCs w:val="20"/>
          <w:lang w:val="cs-CZ"/>
        </w:rPr>
        <w:t xml:space="preserve">se to bude </w:t>
      </w:r>
      <w:r w:rsidR="00175AB6" w:rsidRPr="00030715">
        <w:rPr>
          <w:szCs w:val="20"/>
          <w:lang w:val="cs-CZ"/>
        </w:rPr>
        <w:t>uprav</w:t>
      </w:r>
      <w:r w:rsidR="00BE72CB">
        <w:rPr>
          <w:szCs w:val="20"/>
          <w:lang w:val="cs-CZ"/>
        </w:rPr>
        <w:t xml:space="preserve">ovat. </w:t>
      </w:r>
    </w:p>
    <w:p w:rsidR="00BE72CB" w:rsidRDefault="00BE72CB" w:rsidP="00BB42FC">
      <w:pPr>
        <w:jc w:val="left"/>
        <w:rPr>
          <w:szCs w:val="20"/>
          <w:lang w:val="cs-CZ"/>
        </w:rPr>
      </w:pPr>
    </w:p>
    <w:p w:rsidR="003A4267" w:rsidRPr="00030715" w:rsidRDefault="00BE72CB" w:rsidP="00BB42FC">
      <w:pPr>
        <w:jc w:val="left"/>
        <w:rPr>
          <w:lang w:val="cs-CZ"/>
        </w:rPr>
      </w:pPr>
      <w:r>
        <w:rPr>
          <w:szCs w:val="20"/>
          <w:lang w:val="cs-CZ"/>
        </w:rPr>
        <w:t xml:space="preserve"> </w:t>
      </w:r>
      <w:r w:rsidR="00175AB6" w:rsidRPr="00030715">
        <w:rPr>
          <w:szCs w:val="20"/>
          <w:lang w:val="cs-CZ"/>
        </w:rPr>
        <w:t xml:space="preserve">  </w:t>
      </w:r>
    </w:p>
    <w:p w:rsidR="00BB42FC" w:rsidRPr="00BB42FC" w:rsidRDefault="00BB42FC">
      <w:pPr>
        <w:jc w:val="left"/>
        <w:rPr>
          <w:lang w:val="cs-CZ"/>
        </w:rPr>
      </w:pPr>
    </w:p>
    <w:sectPr w:rsidR="00BB42FC" w:rsidRPr="00BB42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zYzNTc2sDA1MzBU0lEKTi0uzszPAykwrAUAyTiQ6SwAAAA="/>
  </w:docVars>
  <w:rsids>
    <w:rsidRoot w:val="00BB42FC"/>
    <w:rsid w:val="00001178"/>
    <w:rsid w:val="0000762A"/>
    <w:rsid w:val="0001139E"/>
    <w:rsid w:val="0002041A"/>
    <w:rsid w:val="0002538D"/>
    <w:rsid w:val="000259C5"/>
    <w:rsid w:val="00030715"/>
    <w:rsid w:val="00044CA5"/>
    <w:rsid w:val="0006047B"/>
    <w:rsid w:val="0006678E"/>
    <w:rsid w:val="000B7970"/>
    <w:rsid w:val="000C32D0"/>
    <w:rsid w:val="000D7EF4"/>
    <w:rsid w:val="000F6B9B"/>
    <w:rsid w:val="00104D84"/>
    <w:rsid w:val="00126C38"/>
    <w:rsid w:val="001303A9"/>
    <w:rsid w:val="0015420B"/>
    <w:rsid w:val="00155B0E"/>
    <w:rsid w:val="00162671"/>
    <w:rsid w:val="00166F61"/>
    <w:rsid w:val="00175AB6"/>
    <w:rsid w:val="001A54FA"/>
    <w:rsid w:val="001D42EB"/>
    <w:rsid w:val="001E41BC"/>
    <w:rsid w:val="002240AD"/>
    <w:rsid w:val="002260CC"/>
    <w:rsid w:val="002A3CD9"/>
    <w:rsid w:val="002A757E"/>
    <w:rsid w:val="002B2239"/>
    <w:rsid w:val="002D1524"/>
    <w:rsid w:val="002F1F79"/>
    <w:rsid w:val="002F2350"/>
    <w:rsid w:val="002F65E6"/>
    <w:rsid w:val="003056AE"/>
    <w:rsid w:val="0032556A"/>
    <w:rsid w:val="00336481"/>
    <w:rsid w:val="0038022D"/>
    <w:rsid w:val="003961AF"/>
    <w:rsid w:val="003A4267"/>
    <w:rsid w:val="003C5BAB"/>
    <w:rsid w:val="003C5CB4"/>
    <w:rsid w:val="003E3C03"/>
    <w:rsid w:val="003E446E"/>
    <w:rsid w:val="004354EE"/>
    <w:rsid w:val="0044171C"/>
    <w:rsid w:val="0044473F"/>
    <w:rsid w:val="00460AF1"/>
    <w:rsid w:val="0046524B"/>
    <w:rsid w:val="00473E05"/>
    <w:rsid w:val="004825A6"/>
    <w:rsid w:val="00505EF8"/>
    <w:rsid w:val="00527FE3"/>
    <w:rsid w:val="005A0856"/>
    <w:rsid w:val="005A53D5"/>
    <w:rsid w:val="005B0974"/>
    <w:rsid w:val="005D7954"/>
    <w:rsid w:val="005F5E92"/>
    <w:rsid w:val="006061B5"/>
    <w:rsid w:val="00681E1D"/>
    <w:rsid w:val="006D09A2"/>
    <w:rsid w:val="006F3E5C"/>
    <w:rsid w:val="00715D3C"/>
    <w:rsid w:val="00727D0D"/>
    <w:rsid w:val="00746824"/>
    <w:rsid w:val="00753136"/>
    <w:rsid w:val="00760FD5"/>
    <w:rsid w:val="007C271A"/>
    <w:rsid w:val="007D0209"/>
    <w:rsid w:val="007F014E"/>
    <w:rsid w:val="00807E24"/>
    <w:rsid w:val="00817420"/>
    <w:rsid w:val="008262BF"/>
    <w:rsid w:val="00831CB0"/>
    <w:rsid w:val="008755C6"/>
    <w:rsid w:val="00890C02"/>
    <w:rsid w:val="008B672F"/>
    <w:rsid w:val="0091595D"/>
    <w:rsid w:val="0091673C"/>
    <w:rsid w:val="00933639"/>
    <w:rsid w:val="00963006"/>
    <w:rsid w:val="00975D3A"/>
    <w:rsid w:val="009852E5"/>
    <w:rsid w:val="00986247"/>
    <w:rsid w:val="0099614A"/>
    <w:rsid w:val="009A13AD"/>
    <w:rsid w:val="009A59A5"/>
    <w:rsid w:val="009D191B"/>
    <w:rsid w:val="009E1E64"/>
    <w:rsid w:val="009F4CD2"/>
    <w:rsid w:val="00A40C80"/>
    <w:rsid w:val="00A43A43"/>
    <w:rsid w:val="00A55B2A"/>
    <w:rsid w:val="00A61BF0"/>
    <w:rsid w:val="00A675AA"/>
    <w:rsid w:val="00A873E6"/>
    <w:rsid w:val="00A93729"/>
    <w:rsid w:val="00A949B3"/>
    <w:rsid w:val="00AA6907"/>
    <w:rsid w:val="00AB16D6"/>
    <w:rsid w:val="00AC5B0C"/>
    <w:rsid w:val="00AE7D7B"/>
    <w:rsid w:val="00AE7E7B"/>
    <w:rsid w:val="00AF2C35"/>
    <w:rsid w:val="00B0021C"/>
    <w:rsid w:val="00B1514B"/>
    <w:rsid w:val="00B324DF"/>
    <w:rsid w:val="00B44D96"/>
    <w:rsid w:val="00B46F61"/>
    <w:rsid w:val="00B73AA8"/>
    <w:rsid w:val="00B77D53"/>
    <w:rsid w:val="00B957D8"/>
    <w:rsid w:val="00BB42FC"/>
    <w:rsid w:val="00BC1555"/>
    <w:rsid w:val="00BC345F"/>
    <w:rsid w:val="00BC47BE"/>
    <w:rsid w:val="00BD5FD3"/>
    <w:rsid w:val="00BE72CB"/>
    <w:rsid w:val="00C056CC"/>
    <w:rsid w:val="00C16FE7"/>
    <w:rsid w:val="00C37F8F"/>
    <w:rsid w:val="00C4469D"/>
    <w:rsid w:val="00C81066"/>
    <w:rsid w:val="00CC3A0B"/>
    <w:rsid w:val="00CC5DE0"/>
    <w:rsid w:val="00D65FE5"/>
    <w:rsid w:val="00D72BB3"/>
    <w:rsid w:val="00D96247"/>
    <w:rsid w:val="00DA3722"/>
    <w:rsid w:val="00DD0D05"/>
    <w:rsid w:val="00E541F0"/>
    <w:rsid w:val="00E805E8"/>
    <w:rsid w:val="00ED04D8"/>
    <w:rsid w:val="00ED7C62"/>
    <w:rsid w:val="00EF1935"/>
    <w:rsid w:val="00EF3DC3"/>
    <w:rsid w:val="00EF4AE4"/>
    <w:rsid w:val="00F262C0"/>
    <w:rsid w:val="00F34D8A"/>
    <w:rsid w:val="00F43E0E"/>
    <w:rsid w:val="00F741D8"/>
    <w:rsid w:val="00F80EFA"/>
    <w:rsid w:val="00FA1AFA"/>
    <w:rsid w:val="00FE4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BB42FC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03071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E72C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E72CB"/>
    <w:rPr>
      <w:rFonts w:ascii="Tahoma" w:hAnsi="Tahoma" w:cs="Tahoma"/>
      <w:sz w:val="16"/>
      <w:szCs w:val="16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BB42FC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03071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E72C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E72CB"/>
    <w:rPr>
      <w:rFonts w:ascii="Tahoma" w:hAnsi="Tahoma" w:cs="Tahoma"/>
      <w:sz w:val="16"/>
      <w:szCs w:val="16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8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5</cp:revision>
  <dcterms:created xsi:type="dcterms:W3CDTF">2018-08-02T09:49:00Z</dcterms:created>
  <dcterms:modified xsi:type="dcterms:W3CDTF">2018-08-03T10:00:00Z</dcterms:modified>
</cp:coreProperties>
</file>